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573B63" w:rsidRDefault="00DA2116" w:rsidP="00B92E5E">
      <w:pPr>
        <w:pStyle w:val="Name"/>
        <w:spacing w:after="60"/>
        <w:rPr>
          <w:rFonts w:ascii="Helvetica" w:hAnsi="Helvetica" w:cstheme="majorHAnsi"/>
          <w:bCs/>
          <w:color w:val="000000" w:themeColor="text1"/>
          <w:sz w:val="44"/>
          <w:szCs w:val="15"/>
        </w:rPr>
      </w:pPr>
      <w:r w:rsidRPr="00AF7518">
        <w:rPr>
          <w:rFonts w:ascii="Helvetica" w:hAnsi="Helvetica" w:cstheme="majorHAnsi"/>
          <w:b w:val="0"/>
          <w:color w:val="000000" w:themeColor="text1"/>
          <w:sz w:val="44"/>
          <w:szCs w:val="15"/>
        </w:rPr>
        <w:t xml:space="preserve">Matthew </w:t>
      </w:r>
      <w:r w:rsidRPr="00573B63">
        <w:rPr>
          <w:rFonts w:ascii="Helvetica" w:hAnsi="Helvetica" w:cstheme="majorHAnsi"/>
          <w:bCs/>
          <w:color w:val="000000" w:themeColor="text1"/>
          <w:sz w:val="44"/>
          <w:szCs w:val="15"/>
        </w:rPr>
        <w:t>Peizhi YaN</w:t>
      </w:r>
    </w:p>
    <w:p w14:paraId="401D57D6" w14:textId="26B2FC48" w:rsidR="00260B4B" w:rsidRPr="00AF7518" w:rsidRDefault="00260B4B" w:rsidP="00B92E5E">
      <w:pPr>
        <w:pStyle w:val="ContactInfo"/>
        <w:spacing w:after="0" w:line="360" w:lineRule="auto"/>
        <w:ind w:right="147"/>
        <w:rPr>
          <w:rFonts w:ascii="Helvetica" w:hAnsi="Helvetica" w:cstheme="majorHAnsi"/>
          <w:color w:val="000000" w:themeColor="text1"/>
          <w:sz w:val="22"/>
          <w:szCs w:val="18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18"/>
        </w:rPr>
        <w:t>Ph.D. Candidate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</w:t>
      </w:r>
      <w:r w:rsidR="00862035">
        <w:rPr>
          <w:rFonts w:ascii="Helvetica" w:hAnsi="Helvetica" w:cstheme="majorHAnsi"/>
          <w:color w:val="000000" w:themeColor="text1"/>
          <w:sz w:val="22"/>
          <w:szCs w:val="18"/>
        </w:rPr>
        <w:t>at UBC</w:t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CD77C3">
        <w:rPr>
          <w:rFonts w:ascii="Helvetica" w:hAnsi="Helvetica" w:cstheme="majorHAnsi"/>
          <w:color w:val="000000" w:themeColor="text1"/>
          <w:sz w:val="22"/>
          <w:szCs w:val="18"/>
        </w:rPr>
        <w:t xml:space="preserve">     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>Founder of Aurora Technology and Solutions</w:t>
      </w:r>
    </w:p>
    <w:p w14:paraId="1E1AEB54" w14:textId="16C5BDEC" w:rsidR="00DA2116" w:rsidRPr="00AF7518" w:rsidRDefault="00DA2116" w:rsidP="00DA2116">
      <w:pPr>
        <w:pStyle w:val="ContactInfo"/>
        <w:spacing w:after="0" w:line="240" w:lineRule="auto"/>
        <w:ind w:right="147"/>
        <w:rPr>
          <w:rFonts w:ascii="Helvetica" w:hAnsi="Helvetica" w:cstheme="majorHAnsi"/>
          <w:sz w:val="22"/>
          <w:szCs w:val="18"/>
        </w:rPr>
      </w:pPr>
      <w:r w:rsidRPr="00AF7518">
        <w:rPr>
          <w:rFonts w:ascii="Helvetica" w:hAnsi="Helvetica" w:cstheme="majorHAnsi"/>
          <w:sz w:val="22"/>
          <w:szCs w:val="18"/>
        </w:rPr>
        <w:t xml:space="preserve">Homepage: </w:t>
      </w:r>
      <w:hyperlink r:id="rId8" w:history="1">
        <w:r w:rsidR="006E01BE" w:rsidRPr="00AF7518">
          <w:rPr>
            <w:rStyle w:val="Hyperlink"/>
            <w:rFonts w:ascii="Helvetica" w:hAnsi="Helvetica" w:cstheme="majorHAnsi"/>
          </w:rPr>
          <w:t>yan.auroratns.com</w:t>
        </w:r>
      </w:hyperlink>
      <w:r w:rsidRPr="00AF7518">
        <w:rPr>
          <w:rFonts w:ascii="Helvetica" w:hAnsi="Helvetica" w:cstheme="majorHAnsi"/>
          <w:sz w:val="22"/>
          <w:szCs w:val="18"/>
        </w:rPr>
        <w:t xml:space="preserve">      </w:t>
      </w:r>
      <w:r w:rsidR="006E01BE" w:rsidRPr="00AF7518">
        <w:rPr>
          <w:rFonts w:ascii="Helvetica" w:hAnsi="Helvetica" w:cstheme="majorHAnsi"/>
          <w:sz w:val="22"/>
          <w:szCs w:val="18"/>
        </w:rPr>
        <w:t xml:space="preserve">      </w:t>
      </w:r>
      <w:r w:rsidRPr="00AF7518">
        <w:rPr>
          <w:rFonts w:ascii="Helvetica" w:hAnsi="Helvetica" w:cstheme="majorHAnsi"/>
          <w:sz w:val="22"/>
          <w:szCs w:val="18"/>
        </w:rPr>
        <w:t xml:space="preserve">Email: </w:t>
      </w:r>
      <w:hyperlink r:id="rId9" w:history="1">
        <w:r w:rsidR="00AF7518" w:rsidRPr="009710EF">
          <w:rPr>
            <w:rStyle w:val="Hyperlink"/>
            <w:rFonts w:ascii="Helvetica" w:hAnsi="Helvetica" w:cstheme="majorHAnsi"/>
            <w:sz w:val="22"/>
            <w:szCs w:val="18"/>
          </w:rPr>
          <w:t>yan@auroratns.com</w:t>
        </w:r>
      </w:hyperlink>
      <w:r w:rsidR="00AF7518">
        <w:rPr>
          <w:rFonts w:ascii="Helvetica" w:hAnsi="Helvetica" w:cstheme="majorHAnsi"/>
          <w:sz w:val="22"/>
          <w:szCs w:val="18"/>
        </w:rPr>
        <w:t xml:space="preserve"> </w:t>
      </w:r>
    </w:p>
    <w:p w14:paraId="27CFB78E" w14:textId="77777777" w:rsidR="006E01BE" w:rsidRPr="004923EC" w:rsidRDefault="006E01BE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4923EC">
        <w:rPr>
          <w:rFonts w:ascii="Helvetica" w:hAnsi="Helvetica" w:cstheme="majorHAnsi"/>
          <w:bCs/>
          <w:sz w:val="28"/>
          <w:szCs w:val="36"/>
        </w:rPr>
        <w:t>Research Interests</w:t>
      </w:r>
    </w:p>
    <w:p w14:paraId="66C19382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Vision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Graphic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Machine Learning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rge-Language-Models; foundational 3D generation models; explainable ML.</w:t>
      </w:r>
    </w:p>
    <w:p w14:paraId="1B88299A" w14:textId="77777777" w:rsidR="006E01BE" w:rsidRPr="00AF7518" w:rsidRDefault="00000000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sdt>
        <w:sdtPr>
          <w:rPr>
            <w:rFonts w:ascii="Helvetica" w:hAnsi="Helvetica" w:cstheme="majorHAnsi"/>
            <w:bCs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AF7518">
            <w:rPr>
              <w:rFonts w:ascii="Helvetica" w:hAnsi="Helvetica" w:cstheme="majorHAnsi"/>
              <w:bCs/>
              <w:sz w:val="28"/>
              <w:szCs w:val="36"/>
            </w:rPr>
            <w:t>Education</w:t>
          </w:r>
        </w:sdtContent>
      </w:sdt>
    </w:p>
    <w:p w14:paraId="51B0C1C6" w14:textId="6B024D9A" w:rsidR="006E01BE" w:rsidRPr="00AF7518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E2C66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Jan. 2021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</w:t>
      </w:r>
      <w:r w:rsidR="00920E10" w:rsidRPr="00AF7518">
        <w:rPr>
          <w:rFonts w:cstheme="majorHAnsi"/>
          <w:sz w:val="22"/>
          <w:szCs w:val="22"/>
        </w:rPr>
        <w:t>Ongoing</w:t>
      </w:r>
    </w:p>
    <w:p w14:paraId="6166D238" w14:textId="42B907F2" w:rsidR="00010C48" w:rsidRPr="00AF7518" w:rsidRDefault="00C606BD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 xml:space="preserve">Vancouver, British Columbia, Canada </w:t>
      </w:r>
      <w:r w:rsidR="00A8643D" w:rsidRPr="00AF7518">
        <w:rPr>
          <w:rFonts w:cstheme="majorHAnsi"/>
          <w:sz w:val="22"/>
          <w:szCs w:val="22"/>
        </w:rPr>
        <w:tab/>
      </w:r>
      <w:r w:rsidR="00A8643D" w:rsidRPr="00AF7518">
        <w:rPr>
          <w:rFonts w:cstheme="majorHAnsi"/>
          <w:sz w:val="22"/>
          <w:szCs w:val="22"/>
        </w:rPr>
        <w:tab/>
      </w:r>
      <w:r w:rsidR="006E01BE" w:rsidRPr="00AF7518">
        <w:rPr>
          <w:rFonts w:cstheme="majorHAnsi"/>
          <w:sz w:val="22"/>
          <w:szCs w:val="22"/>
        </w:rPr>
        <w:t xml:space="preserve"> </w:t>
      </w:r>
    </w:p>
    <w:p w14:paraId="0506B80D" w14:textId="4E9826B0" w:rsidR="006E01BE" w:rsidRPr="00AF7518" w:rsidRDefault="00010C48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Ph.D. Candidate </w:t>
      </w:r>
      <w:r w:rsidR="0048093A" w:rsidRPr="00AF7518">
        <w:rPr>
          <w:rFonts w:cstheme="majorHAnsi"/>
          <w:sz w:val="22"/>
          <w:szCs w:val="22"/>
        </w:rPr>
        <w:t xml:space="preserve">in </w:t>
      </w:r>
      <w:r w:rsidRPr="00AF7518">
        <w:rPr>
          <w:rFonts w:cstheme="majorHAnsi"/>
          <w:sz w:val="22"/>
          <w:szCs w:val="22"/>
        </w:rPr>
        <w:t>Electrical and Computer Engineering</w:t>
      </w:r>
    </w:p>
    <w:p w14:paraId="6DCF8C82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s: </w:t>
      </w:r>
      <w:hyperlink r:id="rId10" w:history="1">
        <w:r w:rsidRPr="00AF7518">
          <w:rPr>
            <w:rStyle w:val="Hyperlink"/>
            <w:rFonts w:cstheme="majorHAnsi"/>
            <w:sz w:val="22"/>
            <w:szCs w:val="22"/>
          </w:rPr>
          <w:t>Dr. Rabab Ward</w:t>
        </w:r>
      </w:hyperlink>
      <w:r w:rsidRPr="00AF7518">
        <w:rPr>
          <w:rFonts w:cstheme="majorHAnsi"/>
          <w:sz w:val="22"/>
          <w:szCs w:val="22"/>
        </w:rPr>
        <w:t xml:space="preserve">, </w:t>
      </w:r>
      <w:hyperlink r:id="rId11" w:history="1">
        <w:r w:rsidRPr="00AF7518">
          <w:rPr>
            <w:rStyle w:val="Hyperlink"/>
            <w:rFonts w:cstheme="majorHAnsi"/>
            <w:sz w:val="22"/>
            <w:szCs w:val="22"/>
          </w:rPr>
          <w:t>Dr. Shan Du</w:t>
        </w:r>
      </w:hyperlink>
    </w:p>
    <w:p w14:paraId="4E4E437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Learning-based 3D Human Face Creation</w:t>
      </w:r>
    </w:p>
    <w:p w14:paraId="2B804B1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5%, Letter: A+)</w:t>
      </w:r>
    </w:p>
    <w:p w14:paraId="73CE4131" w14:textId="77777777" w:rsidR="006E01BE" w:rsidRPr="00A27B44" w:rsidRDefault="006E01BE" w:rsidP="006E01BE">
      <w:pPr>
        <w:pStyle w:val="p1"/>
        <w:spacing w:line="276" w:lineRule="auto"/>
        <w:rPr>
          <w:rFonts w:cstheme="majorHAnsi"/>
          <w:b/>
          <w:bCs/>
          <w:sz w:val="8"/>
          <w:szCs w:val="8"/>
        </w:rPr>
      </w:pPr>
    </w:p>
    <w:p w14:paraId="4AA7F4B4" w14:textId="04EF4A4E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0E2C66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Sept. 2018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20</w:t>
      </w:r>
    </w:p>
    <w:p w14:paraId="0FBE7B32" w14:textId="2FCA99B1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Thunder Bay, Ontario, Canada</w:t>
      </w:r>
    </w:p>
    <w:p w14:paraId="286379A1" w14:textId="2E83C23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M.Sc. in Computer Science</w:t>
      </w:r>
    </w:p>
    <w:p w14:paraId="0B3DDFF8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: Dr. Salimur Choudhury </w:t>
      </w:r>
    </w:p>
    <w:p w14:paraId="5FC5F5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Towards Machine Learning Enabled Future-Generation Wireless Network Optimization</w:t>
      </w:r>
    </w:p>
    <w:p w14:paraId="486FAE3E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8%, Letter: A+)</w:t>
      </w:r>
    </w:p>
    <w:p w14:paraId="7F7C4EA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Distinction: Governor-General</w:t>
      </w:r>
      <w:r w:rsidRPr="00AF7518">
        <w:rPr>
          <w:sz w:val="22"/>
          <w:szCs w:val="22"/>
        </w:rPr>
        <w:t>’</w:t>
      </w:r>
      <w:r w:rsidRPr="00AF7518">
        <w:rPr>
          <w:rFonts w:cstheme="majorHAnsi"/>
          <w:sz w:val="22"/>
          <w:szCs w:val="22"/>
        </w:rPr>
        <w:t>s Gold Medal</w:t>
      </w:r>
    </w:p>
    <w:p w14:paraId="5EE307A1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</w:rPr>
      </w:pPr>
    </w:p>
    <w:p w14:paraId="46A8A1F3" w14:textId="54622ECA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Pr="00A27B44">
        <w:rPr>
          <w:rFonts w:cstheme="majorHAnsi"/>
          <w:b/>
          <w:bCs/>
          <w:color w:val="2E74B5" w:themeColor="accent5" w:themeShade="BF"/>
          <w:sz w:val="22"/>
          <w:szCs w:val="22"/>
        </w:rPr>
        <w:t xml:space="preserve"> </w:t>
      </w:r>
      <w:r w:rsidR="00AF7518" w:rsidRPr="00A27B44">
        <w:rPr>
          <w:rFonts w:cstheme="majorHAnsi"/>
          <w:b/>
          <w:bCs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6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18</w:t>
      </w:r>
    </w:p>
    <w:p w14:paraId="2916C7B5" w14:textId="0A76F658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Sault Ste. Marie, Ontario, Canada</w:t>
      </w:r>
    </w:p>
    <w:p w14:paraId="4E59C7C9" w14:textId="2AE18778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Sc. in Computer Science</w:t>
      </w:r>
    </w:p>
    <w:p w14:paraId="6552420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Supervisors: Dr. Yi Feng, Dr. George Townsend</w:t>
      </w:r>
    </w:p>
    <w:p w14:paraId="1FBD23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6%, Letter: A+)</w:t>
      </w:r>
    </w:p>
    <w:p w14:paraId="360F533C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  <w:lang w:val="en-CA"/>
        </w:rPr>
      </w:pPr>
    </w:p>
    <w:p w14:paraId="04F8EA09" w14:textId="4DAF7945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University of Jinan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4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June 2019</w:t>
      </w:r>
    </w:p>
    <w:p w14:paraId="1B00C076" w14:textId="10D535AF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Jinan, Shandong, China</w:t>
      </w:r>
    </w:p>
    <w:p w14:paraId="5C370873" w14:textId="025892B4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Eng. in Computer Science</w:t>
      </w:r>
    </w:p>
    <w:p w14:paraId="59FD657B" w14:textId="62E3A19F" w:rsidR="00A74EB8" w:rsidRPr="00AF7518" w:rsidRDefault="00F25E5C" w:rsidP="00A74EB8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Research</w:t>
      </w:r>
      <w:r w:rsidR="003865DA" w:rsidRPr="00AF7518">
        <w:rPr>
          <w:rFonts w:ascii="Helvetica" w:hAnsi="Helvetica" w:cstheme="majorHAnsi"/>
          <w:bCs/>
          <w:sz w:val="28"/>
          <w:szCs w:val="36"/>
        </w:rPr>
        <w:t xml:space="preserve"> and Work</w:t>
      </w:r>
      <w:r w:rsidR="00A74EB8" w:rsidRPr="00AF7518">
        <w:rPr>
          <w:rFonts w:ascii="Helvetica" w:hAnsi="Helvetica" w:cstheme="majorHAnsi"/>
          <w:bCs/>
          <w:sz w:val="28"/>
          <w:szCs w:val="36"/>
        </w:rPr>
        <w:t xml:space="preserve">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C4B519F" w14:textId="383B4B68" w:rsidR="00053389" w:rsidRPr="00AF7518" w:rsidRDefault="003532A0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an. 2021 </w:t>
      </w:r>
      <w:r w:rsidR="00067BAE" w:rsidRPr="00AF7518">
        <w:rPr>
          <w:color w:val="000000" w:themeColor="text1"/>
          <w:sz w:val="22"/>
          <w:szCs w:val="22"/>
        </w:rPr>
        <w:t>–</w:t>
      </w:r>
      <w:r w:rsidR="00067BAE" w:rsidRPr="00AF7518">
        <w:rPr>
          <w:rFonts w:cstheme="majorHAnsi"/>
          <w:color w:val="000000" w:themeColor="text1"/>
          <w:sz w:val="22"/>
          <w:szCs w:val="22"/>
        </w:rPr>
        <w:t xml:space="preserve"> Present</w:t>
      </w:r>
    </w:p>
    <w:p w14:paraId="601687A0" w14:textId="0F7DF453" w:rsidR="004B5DDE" w:rsidRPr="00AF7518" w:rsidRDefault="004B5DDE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BC Cancer Research Centre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un. 2024 </w:t>
      </w:r>
      <w:r w:rsidRPr="00AF7518">
        <w:rPr>
          <w:color w:val="000000" w:themeColor="text1"/>
          <w:sz w:val="22"/>
          <w:szCs w:val="22"/>
        </w:rPr>
        <w:t>–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Oct. 2024</w:t>
      </w:r>
    </w:p>
    <w:p w14:paraId="41AD9A9F" w14:textId="61F717DB" w:rsidR="00DF56E2" w:rsidRPr="00AF7518" w:rsidRDefault="00DF56E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and Graduate TA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37782C" w:rsidRPr="00AF7518">
        <w:rPr>
          <w:rFonts w:cstheme="majorHAnsi"/>
          <w:color w:val="000000" w:themeColor="text1"/>
          <w:sz w:val="22"/>
          <w:szCs w:val="22"/>
        </w:rPr>
        <w:t>Sep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>.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Pr="00AF7518">
        <w:rPr>
          <w:rFonts w:cstheme="majorHAnsi"/>
          <w:color w:val="000000" w:themeColor="text1"/>
          <w:sz w:val="22"/>
          <w:szCs w:val="22"/>
        </w:rPr>
        <w:t>20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18 </w:t>
      </w:r>
      <w:r w:rsidR="00DB5E02" w:rsidRPr="00AF7518">
        <w:rPr>
          <w:color w:val="000000" w:themeColor="text1"/>
          <w:sz w:val="22"/>
          <w:szCs w:val="22"/>
        </w:rPr>
        <w:t>–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May </w:t>
      </w:r>
      <w:r w:rsidR="00DB5E02" w:rsidRPr="00AF7518">
        <w:rPr>
          <w:rFonts w:cstheme="majorHAnsi"/>
          <w:color w:val="000000" w:themeColor="text1"/>
          <w:sz w:val="22"/>
          <w:szCs w:val="22"/>
        </w:rPr>
        <w:t>2020</w:t>
      </w:r>
    </w:p>
    <w:p w14:paraId="4BD97DD9" w14:textId="456FA1EE" w:rsidR="00DF56E2" w:rsidRPr="00AF7518" w:rsidRDefault="00DB5E0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726BA4" w:rsidRPr="00AF7518">
        <w:rPr>
          <w:rFonts w:cstheme="majorHAnsi"/>
          <w:color w:val="000000" w:themeColor="text1"/>
          <w:sz w:val="22"/>
          <w:szCs w:val="22"/>
        </w:rPr>
        <w:t xml:space="preserve">at BCI </w:t>
      </w:r>
      <w:r w:rsidR="003E19CA" w:rsidRPr="00AF7518">
        <w:rPr>
          <w:rFonts w:cstheme="majorHAnsi"/>
          <w:color w:val="000000" w:themeColor="text1"/>
          <w:sz w:val="22"/>
          <w:szCs w:val="22"/>
        </w:rPr>
        <w:t>L</w:t>
      </w:r>
      <w:r w:rsidR="00726BA4" w:rsidRPr="00AF7518">
        <w:rPr>
          <w:rFonts w:cstheme="majorHAnsi"/>
          <w:color w:val="000000" w:themeColor="text1"/>
          <w:sz w:val="22"/>
          <w:szCs w:val="22"/>
        </w:rPr>
        <w:t>ab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2017</w:t>
      </w:r>
      <w:r w:rsidR="00DF56E2" w:rsidRPr="00AF7518">
        <w:rPr>
          <w:rFonts w:cstheme="majorHAnsi"/>
          <w:color w:val="000000" w:themeColor="text1"/>
          <w:sz w:val="22"/>
          <w:szCs w:val="22"/>
        </w:rPr>
        <w:t xml:space="preserve"> -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 xml:space="preserve">Teaching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9DA469F" w14:textId="77777777" w:rsidR="00DA2116" w:rsidRPr="000E2C66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E2C66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45BF0FBF" w:rsidR="00DD784A" w:rsidRPr="00AF751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uest Lecturer (9 hours): Optimization Method (2020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733138FD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20 Winter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1B40845B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Computer Vision (2019 Fall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541DC7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9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07A281DD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6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Optimization Method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4C370961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: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hyperlink r:id="rId12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Assembly</w:t>
        </w:r>
      </w:hyperlink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Language (2019 Winter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38 students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61D7FA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: </w:t>
      </w:r>
      <w:hyperlink r:id="rId13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 Fall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Academic</w:t>
      </w:r>
      <w:r w:rsidR="006620B9" w:rsidRPr="00AF7518">
        <w:rPr>
          <w:rFonts w:ascii="Helvetica" w:hAnsi="Helvetica" w:cstheme="majorHAnsi"/>
          <w:bCs/>
          <w:sz w:val="28"/>
          <w:szCs w:val="36"/>
        </w:rPr>
        <w:t xml:space="preserve"> service</w:t>
      </w:r>
    </w:p>
    <w:p w14:paraId="29E04292" w14:textId="65FE54A2" w:rsidR="005E6A0C" w:rsidRPr="008646CE" w:rsidRDefault="00F26208" w:rsidP="005E6A0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02148993" w14:textId="195A00F4" w:rsidR="00C45086" w:rsidRDefault="00C45086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ICIP 2025) Session Chair: </w:t>
      </w:r>
      <w:r w:rsidRPr="00C45086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Biomedical Signal and Image Processing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3</w:t>
      </w:r>
    </w:p>
    <w:p w14:paraId="1B669184" w14:textId="6901B89F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GI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ogram Committee Member for Graphics Interface Conference</w:t>
      </w:r>
    </w:p>
    <w:p w14:paraId="48E94174" w14:textId="5FF68C04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CCECE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olunteer at IEEE Canadian Conference on Electrical and Computer Engineering</w:t>
      </w:r>
    </w:p>
    <w:p w14:paraId="1AACA001" w14:textId="1DA7F33D" w:rsidR="00A93B0F" w:rsidRPr="0038436D" w:rsidRDefault="005D2E7E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5-2016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ice President of Turing Computer Association (S/W Dept.), Univ. of Jinan, China</w:t>
      </w:r>
    </w:p>
    <w:p w14:paraId="78FA252D" w14:textId="77777777" w:rsidR="00A93B0F" w:rsidRPr="00AF7518" w:rsidRDefault="00A93B0F" w:rsidP="00A93B0F">
      <w:pPr>
        <w:pStyle w:val="ListParagraph"/>
        <w:spacing w:after="160" w:line="276" w:lineRule="auto"/>
        <w:ind w:left="142"/>
        <w:rPr>
          <w:rFonts w:ascii="Helvetica" w:hAnsi="Helvetica" w:cstheme="majorHAnsi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8646CE" w:rsidRDefault="001F5A4D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3ABF3967" w:rsidR="003F1F1A" w:rsidRPr="0038436D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ircuits and Systems for Video Technology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CSVT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EE17BF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</w:t>
      </w:r>
      <w:r w:rsidR="003E7D4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 reviews</w:t>
      </w:r>
    </w:p>
    <w:p w14:paraId="1ADE5D70" w14:textId="57EE8091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Visualization and Computer Graphics (TVCG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7D039BD2" w14:textId="0C4160F8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Multimedia (TMM)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3F3D9725" w14:textId="0C3985FB" w:rsidR="003F1F1A" w:rsidRPr="0038436D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Canadian Journal of Electrical and Computer Engineering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CJECE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4 reviews</w:t>
      </w:r>
    </w:p>
    <w:p w14:paraId="05C10550" w14:textId="7934A43C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lsevier Neurocomputing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3 reviews</w:t>
      </w:r>
    </w:p>
    <w:p w14:paraId="5ADE33FA" w14:textId="2F4F56F5" w:rsidR="009C3210" w:rsidRPr="0038436D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pringer Neural Computing and Application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51C59F68" w14:textId="6981D2C3" w:rsidR="001F5A4D" w:rsidRPr="0038436D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ybernetics</w:t>
      </w:r>
      <w:r w:rsidR="002B2D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2B2D6A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41E7785A" w14:textId="6B8D597D" w:rsidR="00873739" w:rsidRPr="0038436D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Acces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1E1EBBAC" w14:textId="77777777" w:rsidR="00FE2F36" w:rsidRPr="00AF7518" w:rsidRDefault="00FE2F36" w:rsidP="00FE2F36">
      <w:pPr>
        <w:pStyle w:val="ListParagraph"/>
        <w:spacing w:before="120"/>
        <w:ind w:left="0"/>
        <w:rPr>
          <w:rFonts w:ascii="Helvetica" w:hAnsi="Helvetica" w:cstheme="majorHAnsi"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8646CE" w:rsidRDefault="001F5A4D" w:rsidP="00FE2F36">
      <w:pPr>
        <w:pStyle w:val="ListParagraph"/>
        <w:spacing w:before="120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64F0CF53" w:rsidR="00190245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raphics Interface (GI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5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D07EE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Conference</w:t>
      </w:r>
    </w:p>
    <w:p w14:paraId="4B4A3458" w14:textId="2F7FA98D" w:rsidR="00187DAE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2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sian Conference on Computer Vision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ACCV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2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AD3F553" w14:textId="1FD8C375" w:rsidR="00501033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1</w:t>
      </w:r>
      <w:r w:rsidR="00241B5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6638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o</w:t>
      </w:r>
      <w:r w:rsidR="00474C9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3</w:t>
      </w:r>
      <w:r w:rsidR="00F11CA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EEE International Conference on Image Processing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ICIP)</w:t>
      </w:r>
    </w:p>
    <w:p w14:paraId="0A2F3265" w14:textId="7B0916F8" w:rsidR="006A6B6F" w:rsidRPr="0038436D" w:rsidRDefault="00413F66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0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The 17th IEEE International Conference on Ubiquitous Intelligence and Computing</w:t>
      </w:r>
    </w:p>
    <w:p w14:paraId="0E3F5E45" w14:textId="77777777" w:rsidR="00FE2F36" w:rsidRPr="00AF7518" w:rsidRDefault="00FE2F36" w:rsidP="005B264F">
      <w:pPr>
        <w:pStyle w:val="ListParagraph"/>
        <w:ind w:left="0"/>
        <w:rPr>
          <w:rFonts w:ascii="Helvetica" w:hAnsi="Helvetica" w:cstheme="majorHAnsi"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8646CE" w:rsidRDefault="005D10B4" w:rsidP="009A03D3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25B84560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esenter at UBC ECE Research Day</w:t>
      </w:r>
    </w:p>
    <w:p w14:paraId="07FCBBF2" w14:textId="300C5748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peaker at BC Cancer Summit on Skin Lesion Image Synthesis with Controllable Skin Tone</w:t>
      </w:r>
    </w:p>
    <w:p w14:paraId="1E630EB1" w14:textId="50AB8526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Speaker at Consortium for Advancement of MRI Education and Research in Africa</w:t>
      </w:r>
    </w:p>
    <w:p w14:paraId="046B6806" w14:textId="20F9C289" w:rsidR="00075EDC" w:rsidRPr="0038436D" w:rsidRDefault="0038436D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nvited Talk on Machine Learning in 3D Face Modeling at UBC (Okanagan) COSC Seminar</w:t>
      </w:r>
    </w:p>
    <w:p w14:paraId="0F2684BC" w14:textId="429BCF6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Publication</w:t>
      </w:r>
      <w:r w:rsidR="009B4B56" w:rsidRPr="00AF7518">
        <w:rPr>
          <w:rFonts w:ascii="Helvetica" w:hAnsi="Helvetica" w:cstheme="majorHAnsi"/>
          <w:bCs/>
          <w:sz w:val="28"/>
          <w:szCs w:val="36"/>
        </w:rPr>
        <w:t>s</w:t>
      </w:r>
    </w:p>
    <w:p w14:paraId="05ED8C83" w14:textId="40943D94" w:rsidR="0095419B" w:rsidRPr="00AF7518" w:rsidRDefault="00A50616" w:rsidP="000C63F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1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5C39BA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2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60B99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(statistics are from Google Scholar)</w:t>
      </w:r>
    </w:p>
    <w:p w14:paraId="55C4FE9A" w14:textId="77777777" w:rsidR="00D4537B" w:rsidRPr="00D4537B" w:rsidRDefault="00D4537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8"/>
          <w:szCs w:val="8"/>
          <w:lang w:eastAsia="zh-CN"/>
        </w:rPr>
      </w:pPr>
    </w:p>
    <w:p w14:paraId="53BED14D" w14:textId="6D1B9235" w:rsidR="00DA2116" w:rsidRPr="00AF7518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A12F56" w14:textId="1A984005" w:rsidR="00627372" w:rsidRPr="008B65BE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Ward, R., Tang, Q., &amp; Du, S. (2025)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ural 3D Face Shape Stylization Based on Single Style Template via Weakly Supervised Learn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IEEE Transactions on Visualization and Computer Graphics (TVCG).</w:t>
      </w:r>
      <w:r w:rsidR="007C00AA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4.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49F2A381" w14:textId="78FEFD16" w:rsidR="0078757D" w:rsidRPr="008B65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Liu, W., Hopkins, A. M., </w:t>
      </w:r>
      <w:r w:rsidRPr="008B65BE">
        <w:rPr>
          <w:rFonts w:ascii="Helvetica" w:hAnsi="Helvetica" w:cstheme="majorHAnsi"/>
          <w:b/>
          <w:bCs/>
          <w:color w:val="222222"/>
          <w:sz w:val="21"/>
          <w:szCs w:val="21"/>
          <w:shd w:val="clear" w:color="auto" w:fill="FFFFFF"/>
        </w:rPr>
        <w:t>Yan, P.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Du, S., Luyt, L. G., Li, Y., &amp; Hou, J. (202</w:t>
      </w:r>
      <w:r w:rsidR="005169A3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3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  <w:r w:rsidR="0088238E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“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Can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chine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arning 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‘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T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ansform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’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eptides/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ptidomimetics into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mall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olecules? A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C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se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tudy with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hrelin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ceptor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igands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”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olecular Diversity, 1-17.</w:t>
      </w:r>
      <w:r w:rsidR="007C00AA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ab/>
        <w:t xml:space="preserve"> 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(</w:t>
      </w:r>
      <w:r w:rsidR="001D70CD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CI Journal, </w:t>
      </w:r>
      <w:r w:rsidR="00D46BE2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</w:t>
      </w:r>
      <w:r w:rsidRPr="008B65BE">
        <w:rPr>
          <w:rFonts w:ascii="Helvetica" w:hAnsi="Helvetica" w:cstheme="majorHAnsi"/>
          <w:color w:val="222222"/>
          <w:sz w:val="21"/>
          <w:szCs w:val="21"/>
          <w:u w:val="single"/>
          <w:shd w:val="clear" w:color="auto" w:fill="FFFFFF"/>
        </w:rPr>
        <w:t>F: 3.364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</w:p>
    <w:p w14:paraId="4CA58F40" w14:textId="794B9D5D" w:rsidR="0002389B" w:rsidRPr="008B65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Choudhury, S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ep Q-Learning Enabled Joint Optimization of Mobile Edge Computing Multi-Level Task Offload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Elsevier Computer Commun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3.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31826800" w14:textId="22E45FC4" w:rsidR="000F533D" w:rsidRPr="008B65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vertAlign w:val="superscript"/>
        </w:rPr>
        <w:t>C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Paul, A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vertAlign w:val="superscript"/>
        </w:rPr>
        <w:t>C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Yang, Y., Zhang, H., Du, S</w:t>
      </w:r>
      <w:r w:rsidR="005C0A3B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&amp; Wu, J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on-Iterative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Online Sequential Learning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rategy for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utoencoder and Classifier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Springer Neural Computing and Applications.       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6.10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</w:p>
    <w:p w14:paraId="040CDFE4" w14:textId="75779F56" w:rsidR="00847065" w:rsidRPr="008B65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lastRenderedPageBreak/>
        <w:t xml:space="preserve">Tassone, J., 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Simpson, M., Mendhe, C., Mago, V., &amp; Choudhury, S.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tilizing Deep Learning and Graph Mining to Identify Drug Use on Twitter Data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BMC Medical Informatics and Decision Making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20(11), 1-15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54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EB998F3" w14:textId="34C2694B" w:rsidR="00AE5BB2" w:rsidRPr="008B65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Al-Turjman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F., Al-Oqil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., &amp; Choudhur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.</w:t>
      </w:r>
      <w:r w:rsidR="0088238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n Energy-Efficient Topology Control Algorithm for Optimizing the Lifetime of Wireless Ad-hoc IoT Networks in 5G and B5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</w:rPr>
        <w:t>”</w:t>
      </w:r>
      <w:r w:rsidRPr="008B65BE">
        <w:rPr>
          <w:rFonts w:ascii="Helvetica" w:hAnsi="Helvetica" w:cstheme="majorHAnsi"/>
          <w:noProof/>
          <w:sz w:val="21"/>
          <w:szCs w:val="21"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Computer Communications. </w:t>
      </w:r>
      <w:r w:rsidR="00F56677" w:rsidRPr="008B65BE">
        <w:rPr>
          <w:rFonts w:ascii="Helvetica" w:hAnsi="Helvetica" w:cstheme="majorHAnsi"/>
          <w:color w:val="000000" w:themeColor="text1"/>
          <w:sz w:val="21"/>
          <w:szCs w:val="21"/>
        </w:rPr>
        <w:t>Elsevier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5A7048DE" w14:textId="2736A6D2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&amp; Wei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R.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</w:t>
      </w:r>
      <w:r w:rsidR="00676C2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2020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Machine Learning Auxiliary Approach for the Distribut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Intelligent and Cognitive Techniques for Internet of Things, IEEE Access Journal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: 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.45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6C76B561" w14:textId="56E77A1B" w:rsidR="00BE357C" w:rsidRPr="008B65BE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Feng, Y.</w:t>
      </w:r>
      <w:r w:rsidR="00917647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sing Convolution and Deep Learning in Gomoku Game Artificial Intelligence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Modern Physics Letters A, 28(03)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1.36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267C1B76" w14:textId="77777777" w:rsidR="00BE357C" w:rsidRPr="00AF7518" w:rsidRDefault="00BE357C" w:rsidP="00BE357C">
      <w:pPr>
        <w:pStyle w:val="ListParagraph"/>
        <w:ind w:left="360"/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75B5B7C6" w14:textId="77777777" w:rsidR="00DA2116" w:rsidRPr="00D4537B" w:rsidRDefault="00DA2116" w:rsidP="0068524A">
      <w:pPr>
        <w:pStyle w:val="ListParagraph"/>
        <w:ind w:left="0"/>
        <w:jc w:val="both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3238784F" w:rsidR="00E72DC6" w:rsidRPr="008B65BE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*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Accepted by the International Conference on Image Processing (ICIP). 2025.</w:t>
      </w:r>
    </w:p>
    <w:p w14:paraId="33C045C1" w14:textId="7144F51E" w:rsidR="00861D95" w:rsidRPr="008B65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105D6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aussian Deja-vu: Creating Controllable 3D Gaussian Head Avatars with Enhanced Generalization and Personalization Abilitie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0495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Proceedings of the </w:t>
      </w:r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EEE/CVF Winter Conference on Applications of Computer Vision (WACV). </w:t>
      </w:r>
      <w:r w:rsidR="00C270A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2025. </w:t>
      </w:r>
      <w:r w:rsidR="00C270A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Oral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ed in Round 1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ance rate 12%)</w:t>
      </w:r>
    </w:p>
    <w:p w14:paraId="55AF36BC" w14:textId="77C10B49" w:rsidR="001B7040" w:rsidRPr="008B65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Qiu, Z.</w:t>
      </w:r>
      <w:r w:rsidR="0006729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ai, Z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arge Language Models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for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econd Language English Writing Assessments: An Exploratory Comparis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</w:t>
      </w:r>
      <w:r w:rsidR="00FB7FB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roceeding of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38th Pacific Asia Conference on Language, Information and Computation (PACLIC 38). 2024.</w:t>
      </w:r>
    </w:p>
    <w:p w14:paraId="3D086A54" w14:textId="03CD3533" w:rsidR="0064016C" w:rsidRPr="008B65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054C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ard, R., Wang, D., Tang, Q., &amp; Du, S.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earning Disentangled Features for NeRF-based Face Reconstruction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61D95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 Proceedings of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the International Conference on Image Processing (ICIP). 2023.</w:t>
      </w:r>
    </w:p>
    <w:p w14:paraId="71847150" w14:textId="1BE77E84" w:rsidR="008B4134" w:rsidRPr="008B65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F2B0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Gregson, J., Tang, Q., Ward, R., Xu, Z., &amp; Du, S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NEO-3DF: Novel Editing-Oriented 3D Face Creation and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of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Asian Conference on Computer Vision (ACCV)</w:t>
      </w:r>
      <w:r w:rsidR="008E57F7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8B65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Mehajabin, N., </w:t>
      </w:r>
      <w:r w:rsidRPr="008B65BE">
        <w:rPr>
          <w:rFonts w:ascii="Helvetica" w:eastAsia="Times New Roman" w:hAnsi="Helvetica" w:cstheme="majorHAnsi"/>
          <w:b/>
          <w:bCs/>
          <w:color w:val="222222"/>
          <w:sz w:val="21"/>
          <w:szCs w:val="21"/>
          <w:shd w:val="clear" w:color="auto" w:fill="FFFFFF"/>
          <w:lang w:val="en-CA"/>
        </w:rPr>
        <w:t>Yan, P.</w:t>
      </w: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 In Proceedings of the 55th Hawaii International Conference on System Sciences</w:t>
      </w:r>
      <w:r w:rsidR="00EF6739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 2022</w:t>
      </w:r>
    </w:p>
    <w:p w14:paraId="1B668B7E" w14:textId="1D640E64" w:rsidR="001F1FFF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houdhury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Optimizing Mobile Edge Computing Multi-Level Task Offloading via Deep Reinforcement Learning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CC 2020-2020 IEEE International Conference on Communications (ICC). IEEE. 2020.</w:t>
      </w:r>
    </w:p>
    <w:p w14:paraId="29DCEB50" w14:textId="33715203" w:rsidR="003A75BE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mu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M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</w:t>
      </w:r>
      <w:r w:rsidR="00195DB3"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P.</w:t>
      </w:r>
      <w:r w:rsidR="009958C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 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atency Aware VNF Deployment at Edge Devices for IoT Services: An Artificial Neural Network Based Approach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CC 2020-2020 IEEE International Conference on Communications (ICC) on Convergent IoT. IEEE.</w:t>
      </w:r>
      <w:r w:rsidR="00997F1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Choudhury, S., &amp; Wei, R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Distributed Graph-Bas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CC 2019-2019 IEEE International Conference on Communications (ICC)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pp. 1-6). IEEE. May, 2019.</w:t>
      </w:r>
    </w:p>
    <w:p w14:paraId="593ABF24" w14:textId="5363B367" w:rsidR="00B21F28" w:rsidRPr="008B65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Feng, Y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Hybrid Gomoku Deep Learning Artificial Intelligen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 of the 2018 Artificial Intelligence and Cloud Computing Conference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pp. 48-52). ACM. December, 2018.</w:t>
      </w:r>
    </w:p>
    <w:p w14:paraId="0A8BA1DE" w14:textId="77777777" w:rsidR="000702CC" w:rsidRPr="00AF7518" w:rsidRDefault="000702CC" w:rsidP="000702CC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2994A213" w14:textId="2937AF50" w:rsidR="000702CC" w:rsidRPr="00D4537B" w:rsidRDefault="000702CC" w:rsidP="000702C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D4537B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3538BB43" w14:textId="23C21690" w:rsidR="00F11CA7" w:rsidRPr="008B65BE" w:rsidRDefault="000702CC" w:rsidP="00821D6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18"/>
          <w:szCs w:val="18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, Ward, R., </w:t>
      </w:r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Wang, D., Tang, Q., </w:t>
      </w:r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&amp; Du, S., </w:t>
      </w:r>
      <w:r w:rsidR="001A3C02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StyleMorpheus: A Style-Based 3D-Aware Morphable Face Model</w:t>
      </w:r>
      <w:r w:rsidR="001A3C02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arXiv preprint. 2025.</w:t>
      </w:r>
    </w:p>
    <w:p w14:paraId="552BE3A8" w14:textId="77777777" w:rsidR="007D7AA2" w:rsidRPr="00AF7518" w:rsidRDefault="007D7AA2" w:rsidP="007D7AA2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09495740" w14:textId="6C64270B" w:rsidR="00AC54FE" w:rsidRPr="00AF7518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AF7518">
        <w:rPr>
          <w:rFonts w:ascii="Helvetica" w:hAnsi="Helvetica" w:cstheme="majorHAnsi"/>
          <w:color w:val="2E74B5" w:themeColor="accent5" w:themeShade="BF"/>
        </w:rPr>
        <w:t>* indicates the presenter.</w:t>
      </w:r>
    </w:p>
    <w:p w14:paraId="21A03C5D" w14:textId="104BBBA3" w:rsidR="00705B26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AF7518">
        <w:rPr>
          <w:rFonts w:ascii="Helvetica" w:hAnsi="Helvetica" w:cstheme="majorHAnsi"/>
          <w:color w:val="2E74B5" w:themeColor="accent5" w:themeShade="BF"/>
          <w:vertAlign w:val="superscript"/>
        </w:rPr>
        <w:t>C</w:t>
      </w:r>
      <w:r w:rsidRPr="00AF7518">
        <w:rPr>
          <w:rFonts w:ascii="Helvetica" w:hAnsi="Helvetica" w:cstheme="majorHAnsi"/>
          <w:color w:val="2E74B5" w:themeColor="accent5" w:themeShade="BF"/>
        </w:rPr>
        <w:t xml:space="preserve">  indicates co-first authorship.</w:t>
      </w:r>
    </w:p>
    <w:p w14:paraId="0B992C9B" w14:textId="77777777" w:rsidR="00CA2230" w:rsidRPr="00AF7518" w:rsidRDefault="00CA2230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</w:p>
    <w:p w14:paraId="6A6BFBA2" w14:textId="5D7CA390" w:rsidR="00DA2116" w:rsidRPr="006A7AD5" w:rsidRDefault="00B818EB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6A7AD5">
        <w:rPr>
          <w:rFonts w:ascii="Helvetica" w:hAnsi="Helvetica" w:cstheme="majorHAnsi"/>
          <w:bCs/>
          <w:sz w:val="28"/>
          <w:szCs w:val="36"/>
        </w:rPr>
        <w:t xml:space="preserve">Selected </w:t>
      </w:r>
      <w:r w:rsidR="00DA2116" w:rsidRPr="006A7AD5">
        <w:rPr>
          <w:rFonts w:ascii="Helvetica" w:hAnsi="Helvetica" w:cstheme="majorHAnsi"/>
          <w:bCs/>
          <w:sz w:val="28"/>
          <w:szCs w:val="36"/>
        </w:rPr>
        <w:t>Awards and Honors</w:t>
      </w:r>
    </w:p>
    <w:p w14:paraId="4F79143A" w14:textId="72C36F22" w:rsidR="00D5731F" w:rsidRPr="008B65BE" w:rsidRDefault="00D5731F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8B65B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AF7518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0) T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e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overnor-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neral</w:t>
      </w:r>
      <w:r w:rsidR="009265A5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old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M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ed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ward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nada</w:t>
      </w:r>
      <w:r w:rsidR="0029702D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7E100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ghest award in grad</w:t>
      </w:r>
      <w:r w:rsidR="00A22C80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uate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level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</w:t>
      </w:r>
    </w:p>
    <w:p w14:paraId="53CD0ED5" w14:textId="06528E36" w:rsidR="00847161" w:rsidRPr="00AF7518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lastRenderedPageBreak/>
        <w:t xml:space="preserve">(2018) Vector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holarship</w:t>
      </w:r>
      <w:r w:rsidR="00D5731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in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ntelligence (VSAI) by Vector Institute, </w:t>
      </w:r>
      <w:r w:rsidR="006371EA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$17,500</w:t>
      </w:r>
    </w:p>
    <w:p w14:paraId="23E1F56B" w14:textId="77777777" w:rsidR="00847161" w:rsidRPr="00AF7518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A7AD5" w:rsidRDefault="00847161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AF7518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3) ICICS Travel Award</w:t>
      </w:r>
    </w:p>
    <w:p w14:paraId="61467AB5" w14:textId="5D45CD20" w:rsidR="0014613F" w:rsidRPr="00AF7518" w:rsidRDefault="00441D77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="001B7AE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2021,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2022</w:t>
      </w:r>
      <w:r w:rsidR="0057435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2023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47DE9960" w14:textId="77777777" w:rsidR="0014613F" w:rsidRPr="00AF7518" w:rsidRDefault="0014613F" w:rsidP="0014613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6"/>
          <w:szCs w:val="6"/>
          <w:lang w:eastAsia="zh-CN"/>
        </w:rPr>
      </w:pPr>
    </w:p>
    <w:p w14:paraId="5D940CDD" w14:textId="45B8D1C1" w:rsidR="0014613F" w:rsidRPr="006A7AD5" w:rsidRDefault="0014613F" w:rsidP="0014613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8F49F1" w14:textId="28DB8485" w:rsidR="0014613F" w:rsidRPr="00AF7518" w:rsidRDefault="0014613F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5) IEEE Signal Processing Society (SPS) Travel Grant</w:t>
      </w:r>
    </w:p>
    <w:p w14:paraId="174E29FF" w14:textId="2A7416CF" w:rsidR="00DA2116" w:rsidRPr="002E7B9C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2E7B9C">
        <w:rPr>
          <w:rFonts w:ascii="Helvetica" w:hAnsi="Helvetica" w:cstheme="majorHAnsi"/>
          <w:bCs/>
          <w:sz w:val="28"/>
          <w:szCs w:val="36"/>
        </w:rPr>
        <w:t>Project</w:t>
      </w:r>
      <w:r w:rsidR="009B4B56" w:rsidRPr="002E7B9C">
        <w:rPr>
          <w:rFonts w:ascii="Helvetica" w:hAnsi="Helvetica" w:cstheme="majorHAnsi"/>
          <w:bCs/>
          <w:sz w:val="28"/>
          <w:szCs w:val="36"/>
        </w:rPr>
        <w:t>s</w:t>
      </w:r>
    </w:p>
    <w:p w14:paraId="2CADE73E" w14:textId="049F98BC" w:rsidR="00DA2116" w:rsidRPr="006A7AD5" w:rsidRDefault="00A5626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7601CA2" w14:textId="78F70942" w:rsidR="00EC21A9" w:rsidRPr="006A7AD5" w:rsidRDefault="00A358F3" w:rsidP="00334D9A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4</w:t>
      </w:r>
      <w:r w:rsidR="0004312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2025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3D 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Hea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Reconstruction and Track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flame-head-tracker</w:t>
        </w:r>
      </w:hyperlink>
      <w:r w:rsidR="006A7AD5" w:rsidRPr="006A7AD5">
        <w:rPr>
          <w:rFonts w:ascii="Helvetica" w:hAnsi="Helvetica" w:cstheme="majorHAnsi"/>
          <w:sz w:val="13"/>
          <w:szCs w:val="13"/>
          <w:lang w:eastAsia="zh-CN"/>
        </w:rPr>
        <w:t xml:space="preserve"> </w:t>
      </w:r>
    </w:p>
    <w:p w14:paraId="5D5CA229" w14:textId="2C15435E" w:rsidR="00EC21A9" w:rsidRPr="006A7AD5" w:rsidRDefault="00052640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D1421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9</w:t>
      </w:r>
      <w:r w:rsidR="002A74C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0</w:t>
      </w:r>
      <w:r w:rsidR="00735B98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tars</w:t>
      </w:r>
    </w:p>
    <w:p w14:paraId="3D05986C" w14:textId="2CC505AC" w:rsidR="00886955" w:rsidRPr="006A7AD5" w:rsidRDefault="00EC21A9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</w:rPr>
        <w:t>eveloped a 3D head tracking pipeline capable of performing 3D head reconstruction from a single image or tracking the 3D head from a monocular video. The results can be used in 3D head avatar training, video aftereffects, etc.</w:t>
      </w:r>
    </w:p>
    <w:p w14:paraId="05E516A9" w14:textId="77777777" w:rsidR="00886955" w:rsidRPr="006A7AD5" w:rsidRDefault="00886955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441BCAA3" w14:textId="1FFDCD47" w:rsidR="00BD0454" w:rsidRPr="006A7AD5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4) </w:t>
      </w:r>
      <w:r w:rsidR="00522552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ussian Deja-vu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GS-based 3D Head Creation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6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dejavu</w:t>
        </w:r>
      </w:hyperlink>
    </w:p>
    <w:p w14:paraId="5A81FC33" w14:textId="7DF4A816" w:rsidR="00BD0454" w:rsidRPr="006A7AD5" w:rsidRDefault="00283E6C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️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473E5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72EB3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50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 Stars</w:t>
      </w:r>
    </w:p>
    <w:p w14:paraId="160EEAFE" w14:textId="55E804CD" w:rsidR="00886955" w:rsidRPr="006A7AD5" w:rsidRDefault="00BD0454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3D Gaussian-based method for creating animatable head avatars using monocular video as training data. This work was accepted at WACV 2025 in the first round</w:t>
      </w:r>
      <w:r w:rsidR="00886955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28343A68" w14:textId="31EE17AC" w:rsidR="00886955" w:rsidRPr="006A7AD5" w:rsidRDefault="00334D9A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</w:p>
    <w:p w14:paraId="3B931331" w14:textId="38E61CC0" w:rsidR="004A1778" w:rsidRPr="006A7AD5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 Mesh-based Neural 3D Face Style Transfer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7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style</w:t>
        </w:r>
      </w:hyperlink>
    </w:p>
    <w:p w14:paraId="7AA211F9" w14:textId="08A9C753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AD1A9C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yleMorpheus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RF-based 3D Face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8" w:history="1">
        <w:r w:rsidR="000B2ABD" w:rsidRPr="006A7AD5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ubc-3d-vision-lab/StyleMorpheus</w:t>
        </w:r>
      </w:hyperlink>
    </w:p>
    <w:p w14:paraId="155C4734" w14:textId="344720D1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DD791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EO-3DF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 Face Creation and Edit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9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neo3df</w:t>
        </w:r>
      </w:hyperlink>
    </w:p>
    <w:p w14:paraId="557D823B" w14:textId="1A67C3C8" w:rsidR="002042BB" w:rsidRPr="006A7AD5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9) Deep Learning 4X Video Super-Resolution 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0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W8Tx`</w:t>
        </w:r>
      </w:hyperlink>
    </w:p>
    <w:p w14:paraId="2417B4DE" w14:textId="77777777" w:rsidR="00FB0C22" w:rsidRPr="006A7AD5" w:rsidRDefault="00FB0C22" w:rsidP="005B264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13"/>
          <w:szCs w:val="13"/>
          <w:lang w:eastAsia="zh-CN"/>
        </w:rPr>
      </w:pPr>
    </w:p>
    <w:p w14:paraId="44539F06" w14:textId="25936F0B" w:rsidR="00DA2116" w:rsidRPr="003A3A4C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Other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Open</w:t>
      </w:r>
      <w:r w:rsidR="00A6122F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-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Source Projects</w:t>
      </w:r>
    </w:p>
    <w:p w14:paraId="390BD6BC" w14:textId="5024AFDA" w:rsidR="00A658E8" w:rsidRPr="006A7AD5" w:rsidRDefault="00976DB5" w:rsidP="00A658E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 Gmesh: Differentiable Hybrid 3D Rendering Pipeline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1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gmesh</w:t>
        </w:r>
      </w:hyperlink>
    </w:p>
    <w:p w14:paraId="76342454" w14:textId="5A683616" w:rsidR="00FB0C22" w:rsidRPr="006A7AD5" w:rsidRDefault="004E64A7" w:rsidP="00A658E8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pipeline for differentiable hybrid rendering of scenes that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>contains both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3D Gaussians and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3D 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meshes. </w:t>
      </w:r>
      <w:r w:rsidR="00C103FA" w:rsidRPr="006A7AD5">
        <w:rPr>
          <w:rFonts w:ascii="Helvetica" w:hAnsi="Helvetica" w:cstheme="majorHAnsi"/>
          <w:color w:val="000000" w:themeColor="text1"/>
          <w:sz w:val="21"/>
          <w:szCs w:val="21"/>
        </w:rPr>
        <w:t>I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t supports end-to-end learning and seamless integration with Py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t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orch 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pipelines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3051B9CD" w14:textId="77777777" w:rsidR="00FB0C22" w:rsidRPr="006A7AD5" w:rsidRDefault="00FB0C22" w:rsidP="00FB0C22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3BE9F5CA" w14:textId="1ED7BF4C" w:rsidR="0048092B" w:rsidRPr="006A7AD5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1) ZenFlow</w:t>
      </w:r>
      <w:r w:rsidR="0059279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pen-Source Machine Learning </w:t>
      </w:r>
      <w:r w:rsidR="001D0CA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2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zenflow</w:t>
        </w:r>
      </w:hyperlink>
    </w:p>
    <w:p w14:paraId="57088890" w14:textId="5424122D" w:rsidR="00DA2116" w:rsidRPr="006A7AD5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Light-Field Refocusing </w:t>
      </w:r>
      <w:r w:rsidR="003535D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lgorithm </w:t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  <w:t xml:space="preserve">            </w:t>
      </w:r>
      <w:hyperlink r:id="rId23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pRxXQcuVQSs&amp;t=9s</w:t>
        </w:r>
      </w:hyperlink>
    </w:p>
    <w:p w14:paraId="7D6BDEEA" w14:textId="325F3815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9) Open</w:t>
      </w:r>
      <w:r w:rsidR="00A1058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urce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Whiteboar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Web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pp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4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www/draw.html</w:t>
        </w:r>
      </w:hyperlink>
    </w:p>
    <w:p w14:paraId="5CE1E1C7" w14:textId="7CF7B358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8) Convolution-Based Gomoku </w:t>
      </w:r>
      <w:r w:rsidR="001C615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me AI </w:t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hyperlink r:id="rId2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js_codes/gomoku</w:t>
        </w:r>
      </w:hyperlink>
    </w:p>
    <w:p w14:paraId="7A985AA4" w14:textId="77777777" w:rsidR="00417284" w:rsidRPr="006A7AD5" w:rsidRDefault="00417284" w:rsidP="00417284">
      <w:pPr>
        <w:pStyle w:val="Heading1"/>
        <w:rPr>
          <w:rFonts w:ascii="Helvetica" w:hAnsi="Helvetica" w:cstheme="majorHAnsi"/>
          <w:bCs/>
          <w:sz w:val="28"/>
          <w:szCs w:val="36"/>
          <w:lang w:eastAsia="zh-CN"/>
        </w:rPr>
      </w:pPr>
      <w:r w:rsidRPr="006A7AD5">
        <w:rPr>
          <w:rFonts w:ascii="Helvetica" w:hAnsi="Helvetica" w:cstheme="majorHAnsi"/>
          <w:bCs/>
          <w:sz w:val="28"/>
          <w:szCs w:val="36"/>
        </w:rPr>
        <w:t>Supervised and Mentored Students</w:t>
      </w:r>
    </w:p>
    <w:p w14:paraId="41DA4FAC" w14:textId="09EFFAF2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Haoyu Wang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Ph.D. student at UBC Okanagan, research assistant, Sept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Dec. 2024)</w:t>
      </w:r>
    </w:p>
    <w:p w14:paraId="6F2F4A54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face and head tracking; 2D image ear landmark detection.</w:t>
      </w:r>
    </w:p>
    <w:p w14:paraId="04437859" w14:textId="77777777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Xiangrui Liu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master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’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 student at UBC Okanagan, research assistant, May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ug. 2023)</w:t>
      </w:r>
    </w:p>
    <w:p w14:paraId="2B6C9D2A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and 3D-aware face modeling.</w:t>
      </w:r>
    </w:p>
    <w:p w14:paraId="00D61BE5" w14:textId="2C3AC7F0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Md Nafis Abedin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</w:t>
      </w:r>
      <w:r w:rsidR="0075122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ndergrad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tudent at University of Waterloo, co-op 2020 summer intern)</w:t>
      </w:r>
    </w:p>
    <w:p w14:paraId="30F8C62E" w14:textId="77777777" w:rsidR="00417284" w:rsidRPr="006A7AD5" w:rsidRDefault="00417284" w:rsidP="00417284">
      <w:pPr>
        <w:pStyle w:val="ListParagraph"/>
        <w:spacing w:after="160" w:line="300" w:lineRule="auto"/>
        <w:ind w:left="142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Keizo Kato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378A9452" w14:textId="0E8EFEC0" w:rsidR="00417284" w:rsidRPr="006A7AD5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Marshall </w:t>
      </w:r>
      <w:r w:rsidR="00417284"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Wenqi Guo</w:t>
      </w:r>
      <w:r w:rsidR="0041728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14E74879" w14:textId="66EFFC1D" w:rsidR="009651F2" w:rsidRPr="00B85B28" w:rsidRDefault="00DB4467" w:rsidP="00BF6D13">
      <w:pPr>
        <w:pStyle w:val="Heading1"/>
        <w:rPr>
          <w:rFonts w:ascii="Helvetica" w:hAnsi="Helvetica" w:cstheme="majorHAnsi"/>
          <w:bCs/>
          <w:color w:val="000000" w:themeColor="text1"/>
          <w:sz w:val="22"/>
          <w:szCs w:val="22"/>
          <w:lang w:eastAsia="zh-CN"/>
        </w:rPr>
      </w:pPr>
      <w:r w:rsidRPr="00B85B28">
        <w:rPr>
          <w:rFonts w:ascii="Helvetica" w:hAnsi="Helvetica" w:cstheme="majorHAnsi"/>
          <w:bCs/>
          <w:sz w:val="28"/>
          <w:szCs w:val="36"/>
        </w:rPr>
        <w:lastRenderedPageBreak/>
        <w:t xml:space="preserve">Technical </w:t>
      </w:r>
      <w:r w:rsidR="00DA2116" w:rsidRPr="00B85B28">
        <w:rPr>
          <w:rFonts w:ascii="Helvetica" w:hAnsi="Helvetica" w:cstheme="majorHAnsi"/>
          <w:bCs/>
          <w:sz w:val="28"/>
          <w:szCs w:val="36"/>
        </w:rPr>
        <w:t>Skill</w:t>
      </w:r>
      <w:r w:rsidR="00340C90" w:rsidRPr="00B85B28">
        <w:rPr>
          <w:rFonts w:ascii="Helvetica" w:hAnsi="Helvetica" w:cstheme="majorHAnsi"/>
          <w:bCs/>
          <w:sz w:val="28"/>
          <w:szCs w:val="36"/>
        </w:rPr>
        <w:t>s</w:t>
      </w:r>
    </w:p>
    <w:p w14:paraId="5EB0AD99" w14:textId="751A8182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anguage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Python, Java, C++, C</w:t>
      </w:r>
      <w:r w:rsidR="00F51349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AF7518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pen-Source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ibraries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ensorflow</w:t>
      </w:r>
      <w:r w:rsidR="0057795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AF7518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Networking: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VPN, SSH, SAMBA, FTP, Router Settings (DHCP, NAT)</w:t>
      </w:r>
    </w:p>
    <w:p w14:paraId="26BA4B7F" w14:textId="63D4DA5B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ther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X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Linux</w:t>
      </w:r>
      <w:r w:rsidR="00DE4CF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r w:rsidR="000D47E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LURM</w:t>
      </w:r>
      <w:r w:rsidR="00916E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HPC)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hoto</w:t>
      </w:r>
      <w:r w:rsidR="000355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op</w:t>
      </w:r>
      <w:r w:rsidR="00E311E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B85B28" w:rsidRDefault="005614E6" w:rsidP="00545AFB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Other </w:t>
      </w:r>
      <w:r w:rsidR="00545AFB" w:rsidRPr="00B85B28">
        <w:rPr>
          <w:rFonts w:ascii="Helvetica" w:hAnsi="Helvetica" w:cstheme="majorHAnsi"/>
          <w:bCs/>
          <w:sz w:val="28"/>
          <w:szCs w:val="36"/>
        </w:rPr>
        <w:t>OPEN-SOURCE Contributions</w:t>
      </w:r>
    </w:p>
    <w:p w14:paraId="4C722B16" w14:textId="7DFD1274" w:rsidR="00545AFB" w:rsidRPr="00AF7518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imple-KNN</w:t>
      </w:r>
      <w:r w:rsidR="008D0CB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used by 3DGS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Solved a CUDA device-related issue</w:t>
      </w:r>
      <w:r w:rsidR="004D018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PR accepted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1C1E4D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</w:pPr>
      <w:hyperlink r:id="rId26" w:history="1">
        <w:r w:rsidRPr="001C1E4D">
          <w:rPr>
            <w:rStyle w:val="Hyperlink"/>
            <w:rFonts w:ascii="Helvetica" w:hAnsi="Helvetica" w:cstheme="majorHAnsi"/>
            <w:sz w:val="18"/>
            <w:szCs w:val="18"/>
            <w:lang w:eastAsia="zh-CN"/>
          </w:rPr>
          <w:t>https://github.com/camenduru/simple-knn</w:t>
        </w:r>
      </w:hyperlink>
      <w:r w:rsidRPr="001C1E4D"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  <w:t xml:space="preserve"> </w:t>
      </w:r>
    </w:p>
    <w:p w14:paraId="5C96B1EC" w14:textId="0397C8DA" w:rsidR="00FF22ED" w:rsidRPr="00AF7518" w:rsidRDefault="00FF22E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54AC219F" w14:textId="77777777" w:rsidR="00AA28CD" w:rsidRPr="00AF7518" w:rsidRDefault="00AA28C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7101095E" w14:textId="77777777" w:rsidR="00E50E85" w:rsidRPr="00AF7518" w:rsidRDefault="00E50E85" w:rsidP="00FF22ED">
      <w:pPr>
        <w:spacing w:after="160" w:line="300" w:lineRule="auto"/>
        <w:jc w:val="right"/>
        <w:rPr>
          <w:rFonts w:ascii="Helvetica" w:hAnsi="Helvetica" w:cstheme="majorHAnsi"/>
          <w:sz w:val="18"/>
          <w:szCs w:val="15"/>
        </w:rPr>
      </w:pPr>
    </w:p>
    <w:p w14:paraId="2A5818D4" w14:textId="49DE11E7" w:rsidR="00FF22ED" w:rsidRPr="00AF7518" w:rsidRDefault="00FF22ED" w:rsidP="00FF22ED">
      <w:pPr>
        <w:spacing w:after="160" w:line="300" w:lineRule="auto"/>
        <w:jc w:val="right"/>
        <w:rPr>
          <w:rFonts w:ascii="Helvetica" w:hAnsi="Helvetica" w:cstheme="majorHAnsi"/>
          <w:color w:val="2F5496" w:themeColor="accent1" w:themeShade="BF"/>
          <w:sz w:val="18"/>
          <w:szCs w:val="15"/>
        </w:rPr>
      </w:pP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Updated on</w:t>
      </w:r>
      <w:r w:rsidR="00F213B2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5A6019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J</w:t>
      </w:r>
      <w:r w:rsidR="0014613F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uly</w:t>
      </w:r>
      <w:r w:rsidR="000F533D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CC347E">
        <w:rPr>
          <w:rFonts w:ascii="Helvetica" w:hAnsi="Helvetica" w:cstheme="majorHAnsi"/>
          <w:color w:val="2F5496" w:themeColor="accent1" w:themeShade="BF"/>
          <w:sz w:val="18"/>
          <w:szCs w:val="15"/>
        </w:rPr>
        <w:t>28</w:t>
      </w: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, 202</w:t>
      </w:r>
      <w:r w:rsidR="005E1776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5</w:t>
      </w:r>
    </w:p>
    <w:sectPr w:rsidR="00FF22ED" w:rsidRPr="00AF7518" w:rsidSect="00D27177">
      <w:footerReference w:type="default" r:id="rId2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DA5784" w14:textId="77777777" w:rsidR="005A43F1" w:rsidRDefault="005A43F1" w:rsidP="00C458D4">
      <w:r>
        <w:separator/>
      </w:r>
    </w:p>
  </w:endnote>
  <w:endnote w:type="continuationSeparator" w:id="0">
    <w:p w14:paraId="1955CC44" w14:textId="77777777" w:rsidR="005A43F1" w:rsidRDefault="005A43F1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B75F5A" w14:textId="77777777" w:rsidR="005A43F1" w:rsidRDefault="005A43F1" w:rsidP="00C458D4">
      <w:r>
        <w:separator/>
      </w:r>
    </w:p>
  </w:footnote>
  <w:footnote w:type="continuationSeparator" w:id="0">
    <w:p w14:paraId="5DEC75F1" w14:textId="77777777" w:rsidR="005A43F1" w:rsidRDefault="005A43F1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A9D6C81"/>
    <w:multiLevelType w:val="hybridMultilevel"/>
    <w:tmpl w:val="3612A0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66B88"/>
    <w:multiLevelType w:val="hybridMultilevel"/>
    <w:tmpl w:val="80C445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404560"/>
    <w:multiLevelType w:val="hybridMultilevel"/>
    <w:tmpl w:val="7C1C9A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F0E50"/>
    <w:multiLevelType w:val="hybridMultilevel"/>
    <w:tmpl w:val="D084D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6"/>
  </w:num>
  <w:num w:numId="2" w16cid:durableId="2051221342">
    <w:abstractNumId w:val="8"/>
  </w:num>
  <w:num w:numId="3" w16cid:durableId="1954240262">
    <w:abstractNumId w:val="0"/>
  </w:num>
  <w:num w:numId="4" w16cid:durableId="2034527131">
    <w:abstractNumId w:val="2"/>
  </w:num>
  <w:num w:numId="5" w16cid:durableId="399670263">
    <w:abstractNumId w:val="4"/>
  </w:num>
  <w:num w:numId="6" w16cid:durableId="1184634426">
    <w:abstractNumId w:val="5"/>
  </w:num>
  <w:num w:numId="7" w16cid:durableId="1359352054">
    <w:abstractNumId w:val="7"/>
  </w:num>
  <w:num w:numId="8" w16cid:durableId="1343052713">
    <w:abstractNumId w:val="1"/>
  </w:num>
  <w:num w:numId="9" w16cid:durableId="20996729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0C48"/>
    <w:rsid w:val="000148EA"/>
    <w:rsid w:val="00014994"/>
    <w:rsid w:val="00022907"/>
    <w:rsid w:val="0002389B"/>
    <w:rsid w:val="00025725"/>
    <w:rsid w:val="00027552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640"/>
    <w:rsid w:val="00052A73"/>
    <w:rsid w:val="00052EEE"/>
    <w:rsid w:val="00053389"/>
    <w:rsid w:val="000560DF"/>
    <w:rsid w:val="0006107D"/>
    <w:rsid w:val="00061348"/>
    <w:rsid w:val="000635C9"/>
    <w:rsid w:val="000650AB"/>
    <w:rsid w:val="00065C76"/>
    <w:rsid w:val="00066474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A7205"/>
    <w:rsid w:val="000B2ABD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66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4613F"/>
    <w:rsid w:val="001551DD"/>
    <w:rsid w:val="001566CA"/>
    <w:rsid w:val="00161D3F"/>
    <w:rsid w:val="001679B9"/>
    <w:rsid w:val="00173A6F"/>
    <w:rsid w:val="00180029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1E4D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53634"/>
    <w:rsid w:val="00260B4B"/>
    <w:rsid w:val="0026599F"/>
    <w:rsid w:val="00273322"/>
    <w:rsid w:val="0027593E"/>
    <w:rsid w:val="0027653C"/>
    <w:rsid w:val="00283E6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D5DB2"/>
    <w:rsid w:val="002E7B9C"/>
    <w:rsid w:val="002F0E10"/>
    <w:rsid w:val="002F2524"/>
    <w:rsid w:val="00300175"/>
    <w:rsid w:val="003054C6"/>
    <w:rsid w:val="00307EF3"/>
    <w:rsid w:val="00314D53"/>
    <w:rsid w:val="00334D9A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66B80"/>
    <w:rsid w:val="003706C0"/>
    <w:rsid w:val="00371899"/>
    <w:rsid w:val="003728FB"/>
    <w:rsid w:val="0037782C"/>
    <w:rsid w:val="0038436D"/>
    <w:rsid w:val="00384833"/>
    <w:rsid w:val="00384E84"/>
    <w:rsid w:val="00385EA2"/>
    <w:rsid w:val="003865DA"/>
    <w:rsid w:val="00386F3D"/>
    <w:rsid w:val="00394F9C"/>
    <w:rsid w:val="0039589E"/>
    <w:rsid w:val="003A3A4C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E7D4E"/>
    <w:rsid w:val="003F12F8"/>
    <w:rsid w:val="003F1F1A"/>
    <w:rsid w:val="00401FBC"/>
    <w:rsid w:val="0040292F"/>
    <w:rsid w:val="0040704D"/>
    <w:rsid w:val="00412D88"/>
    <w:rsid w:val="00413F66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1069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63B36"/>
    <w:rsid w:val="00464438"/>
    <w:rsid w:val="00470EDF"/>
    <w:rsid w:val="00473816"/>
    <w:rsid w:val="00473E53"/>
    <w:rsid w:val="00474C94"/>
    <w:rsid w:val="004767A8"/>
    <w:rsid w:val="00477CFD"/>
    <w:rsid w:val="0048092B"/>
    <w:rsid w:val="0048093A"/>
    <w:rsid w:val="00483DF8"/>
    <w:rsid w:val="004866F2"/>
    <w:rsid w:val="004923EC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E64A7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3B63"/>
    <w:rsid w:val="00574354"/>
    <w:rsid w:val="00574DD9"/>
    <w:rsid w:val="0057756B"/>
    <w:rsid w:val="00577952"/>
    <w:rsid w:val="00582BB1"/>
    <w:rsid w:val="00584465"/>
    <w:rsid w:val="00586104"/>
    <w:rsid w:val="005906F5"/>
    <w:rsid w:val="0059279E"/>
    <w:rsid w:val="0059347E"/>
    <w:rsid w:val="00596797"/>
    <w:rsid w:val="00596C5C"/>
    <w:rsid w:val="005971D9"/>
    <w:rsid w:val="005A33C2"/>
    <w:rsid w:val="005A43F1"/>
    <w:rsid w:val="005A6019"/>
    <w:rsid w:val="005B0698"/>
    <w:rsid w:val="005B264F"/>
    <w:rsid w:val="005C0A3B"/>
    <w:rsid w:val="005C39BA"/>
    <w:rsid w:val="005C5F02"/>
    <w:rsid w:val="005C7ADC"/>
    <w:rsid w:val="005D10B4"/>
    <w:rsid w:val="005D1D56"/>
    <w:rsid w:val="005D2C04"/>
    <w:rsid w:val="005D2E7E"/>
    <w:rsid w:val="005D3867"/>
    <w:rsid w:val="005D46BE"/>
    <w:rsid w:val="005D7C58"/>
    <w:rsid w:val="005E1776"/>
    <w:rsid w:val="005E6A0C"/>
    <w:rsid w:val="005F0B1E"/>
    <w:rsid w:val="005F2BC5"/>
    <w:rsid w:val="00600A9D"/>
    <w:rsid w:val="006058F6"/>
    <w:rsid w:val="00607752"/>
    <w:rsid w:val="00612B67"/>
    <w:rsid w:val="00612D8D"/>
    <w:rsid w:val="006248BC"/>
    <w:rsid w:val="00626C2E"/>
    <w:rsid w:val="00627372"/>
    <w:rsid w:val="00633336"/>
    <w:rsid w:val="00633FB6"/>
    <w:rsid w:val="006371EA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A7AD5"/>
    <w:rsid w:val="006B2BBB"/>
    <w:rsid w:val="006B33C6"/>
    <w:rsid w:val="006B3A38"/>
    <w:rsid w:val="006C3182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05B26"/>
    <w:rsid w:val="00711899"/>
    <w:rsid w:val="00713BDF"/>
    <w:rsid w:val="007208BC"/>
    <w:rsid w:val="007232F8"/>
    <w:rsid w:val="00725F8F"/>
    <w:rsid w:val="007263B0"/>
    <w:rsid w:val="007263E7"/>
    <w:rsid w:val="00726BA4"/>
    <w:rsid w:val="00733F5E"/>
    <w:rsid w:val="00735B98"/>
    <w:rsid w:val="0073645B"/>
    <w:rsid w:val="00742DAF"/>
    <w:rsid w:val="00742DF5"/>
    <w:rsid w:val="00745091"/>
    <w:rsid w:val="00745F90"/>
    <w:rsid w:val="0075122B"/>
    <w:rsid w:val="00755992"/>
    <w:rsid w:val="00756C94"/>
    <w:rsid w:val="00756CA1"/>
    <w:rsid w:val="00757DF1"/>
    <w:rsid w:val="00762528"/>
    <w:rsid w:val="0078757D"/>
    <w:rsid w:val="00793D27"/>
    <w:rsid w:val="00794D3C"/>
    <w:rsid w:val="00794F36"/>
    <w:rsid w:val="007961DF"/>
    <w:rsid w:val="007A1591"/>
    <w:rsid w:val="007B036E"/>
    <w:rsid w:val="007B3824"/>
    <w:rsid w:val="007C00AA"/>
    <w:rsid w:val="007D0F69"/>
    <w:rsid w:val="007D1F8C"/>
    <w:rsid w:val="007D7AA2"/>
    <w:rsid w:val="007E1004"/>
    <w:rsid w:val="007E12E7"/>
    <w:rsid w:val="007F4138"/>
    <w:rsid w:val="00800311"/>
    <w:rsid w:val="008033A3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0B99"/>
    <w:rsid w:val="00861D95"/>
    <w:rsid w:val="00862035"/>
    <w:rsid w:val="008646CE"/>
    <w:rsid w:val="0086478D"/>
    <w:rsid w:val="00865F9A"/>
    <w:rsid w:val="008678AD"/>
    <w:rsid w:val="00873739"/>
    <w:rsid w:val="0088204A"/>
    <w:rsid w:val="0088238E"/>
    <w:rsid w:val="00883167"/>
    <w:rsid w:val="00886955"/>
    <w:rsid w:val="008A5116"/>
    <w:rsid w:val="008A5964"/>
    <w:rsid w:val="008A64CC"/>
    <w:rsid w:val="008A7392"/>
    <w:rsid w:val="008B29F1"/>
    <w:rsid w:val="008B3C9A"/>
    <w:rsid w:val="008B3D86"/>
    <w:rsid w:val="008B4134"/>
    <w:rsid w:val="008B65BE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8F1A04"/>
    <w:rsid w:val="008F3285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33F6D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76DB5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D79CC"/>
    <w:rsid w:val="009E319D"/>
    <w:rsid w:val="009E3223"/>
    <w:rsid w:val="009E488F"/>
    <w:rsid w:val="009F1056"/>
    <w:rsid w:val="009F132B"/>
    <w:rsid w:val="009F5EC7"/>
    <w:rsid w:val="009F5F15"/>
    <w:rsid w:val="00A00DDD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27B44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73D"/>
    <w:rsid w:val="00A658E8"/>
    <w:rsid w:val="00A658F8"/>
    <w:rsid w:val="00A67C3C"/>
    <w:rsid w:val="00A70B45"/>
    <w:rsid w:val="00A73650"/>
    <w:rsid w:val="00A74EB8"/>
    <w:rsid w:val="00A8643D"/>
    <w:rsid w:val="00A86757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5E6"/>
    <w:rsid w:val="00AD0CD0"/>
    <w:rsid w:val="00AD1A9C"/>
    <w:rsid w:val="00AD59BA"/>
    <w:rsid w:val="00AD678B"/>
    <w:rsid w:val="00AD7A48"/>
    <w:rsid w:val="00AE4798"/>
    <w:rsid w:val="00AE4CE9"/>
    <w:rsid w:val="00AE5BB2"/>
    <w:rsid w:val="00AE5CB6"/>
    <w:rsid w:val="00AE60CF"/>
    <w:rsid w:val="00AE73A5"/>
    <w:rsid w:val="00AF3548"/>
    <w:rsid w:val="00AF5C8B"/>
    <w:rsid w:val="00AF7518"/>
    <w:rsid w:val="00B044B2"/>
    <w:rsid w:val="00B1094E"/>
    <w:rsid w:val="00B16BEB"/>
    <w:rsid w:val="00B21F28"/>
    <w:rsid w:val="00B3382A"/>
    <w:rsid w:val="00B3614A"/>
    <w:rsid w:val="00B373CB"/>
    <w:rsid w:val="00B37535"/>
    <w:rsid w:val="00B40765"/>
    <w:rsid w:val="00B41E11"/>
    <w:rsid w:val="00B51709"/>
    <w:rsid w:val="00B53147"/>
    <w:rsid w:val="00B558E2"/>
    <w:rsid w:val="00B565A2"/>
    <w:rsid w:val="00B614D0"/>
    <w:rsid w:val="00B669E6"/>
    <w:rsid w:val="00B72A97"/>
    <w:rsid w:val="00B72EB3"/>
    <w:rsid w:val="00B77027"/>
    <w:rsid w:val="00B80130"/>
    <w:rsid w:val="00B818EB"/>
    <w:rsid w:val="00B81D8A"/>
    <w:rsid w:val="00B859F5"/>
    <w:rsid w:val="00B85B28"/>
    <w:rsid w:val="00B8628E"/>
    <w:rsid w:val="00B873DF"/>
    <w:rsid w:val="00B92E5E"/>
    <w:rsid w:val="00B97360"/>
    <w:rsid w:val="00BA0457"/>
    <w:rsid w:val="00BA162F"/>
    <w:rsid w:val="00BA20FC"/>
    <w:rsid w:val="00BA20FD"/>
    <w:rsid w:val="00BA295C"/>
    <w:rsid w:val="00BA29DC"/>
    <w:rsid w:val="00BA5CD8"/>
    <w:rsid w:val="00BB0207"/>
    <w:rsid w:val="00BB0BC4"/>
    <w:rsid w:val="00BB3A8A"/>
    <w:rsid w:val="00BC2539"/>
    <w:rsid w:val="00BC382F"/>
    <w:rsid w:val="00BD0454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07477"/>
    <w:rsid w:val="00C103FA"/>
    <w:rsid w:val="00C15CB9"/>
    <w:rsid w:val="00C16835"/>
    <w:rsid w:val="00C2307A"/>
    <w:rsid w:val="00C26FD0"/>
    <w:rsid w:val="00C270A0"/>
    <w:rsid w:val="00C27F9C"/>
    <w:rsid w:val="00C335D7"/>
    <w:rsid w:val="00C35231"/>
    <w:rsid w:val="00C37A1E"/>
    <w:rsid w:val="00C443A3"/>
    <w:rsid w:val="00C443E6"/>
    <w:rsid w:val="00C45086"/>
    <w:rsid w:val="00C458D4"/>
    <w:rsid w:val="00C45CE8"/>
    <w:rsid w:val="00C47789"/>
    <w:rsid w:val="00C51EC2"/>
    <w:rsid w:val="00C539B5"/>
    <w:rsid w:val="00C606BD"/>
    <w:rsid w:val="00C61A31"/>
    <w:rsid w:val="00C6638C"/>
    <w:rsid w:val="00C71746"/>
    <w:rsid w:val="00C76A24"/>
    <w:rsid w:val="00C80D63"/>
    <w:rsid w:val="00C818DC"/>
    <w:rsid w:val="00C85676"/>
    <w:rsid w:val="00C95CB3"/>
    <w:rsid w:val="00C97028"/>
    <w:rsid w:val="00C97469"/>
    <w:rsid w:val="00CA2230"/>
    <w:rsid w:val="00CB10F5"/>
    <w:rsid w:val="00CB4BD8"/>
    <w:rsid w:val="00CB5754"/>
    <w:rsid w:val="00CB6298"/>
    <w:rsid w:val="00CC347E"/>
    <w:rsid w:val="00CC3700"/>
    <w:rsid w:val="00CC5859"/>
    <w:rsid w:val="00CC6A25"/>
    <w:rsid w:val="00CD6388"/>
    <w:rsid w:val="00CD77C3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4214"/>
    <w:rsid w:val="00D15421"/>
    <w:rsid w:val="00D23D52"/>
    <w:rsid w:val="00D27177"/>
    <w:rsid w:val="00D36710"/>
    <w:rsid w:val="00D4032F"/>
    <w:rsid w:val="00D449F0"/>
    <w:rsid w:val="00D4537B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68F"/>
    <w:rsid w:val="00D72BD7"/>
    <w:rsid w:val="00D87601"/>
    <w:rsid w:val="00D934CE"/>
    <w:rsid w:val="00D94B7B"/>
    <w:rsid w:val="00D9725E"/>
    <w:rsid w:val="00D97F65"/>
    <w:rsid w:val="00DA192E"/>
    <w:rsid w:val="00DA2116"/>
    <w:rsid w:val="00DA64BD"/>
    <w:rsid w:val="00DA78A3"/>
    <w:rsid w:val="00DB1A02"/>
    <w:rsid w:val="00DB4467"/>
    <w:rsid w:val="00DB5D30"/>
    <w:rsid w:val="00DB5DA6"/>
    <w:rsid w:val="00DB5E02"/>
    <w:rsid w:val="00DB6C04"/>
    <w:rsid w:val="00DB6D45"/>
    <w:rsid w:val="00DB7883"/>
    <w:rsid w:val="00DC1CC5"/>
    <w:rsid w:val="00DC3E40"/>
    <w:rsid w:val="00DD3388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1ECD"/>
    <w:rsid w:val="00E05E43"/>
    <w:rsid w:val="00E06D31"/>
    <w:rsid w:val="00E12FD7"/>
    <w:rsid w:val="00E14811"/>
    <w:rsid w:val="00E17EBF"/>
    <w:rsid w:val="00E23FCE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2803"/>
    <w:rsid w:val="00E9494F"/>
    <w:rsid w:val="00EA1441"/>
    <w:rsid w:val="00EA1AA1"/>
    <w:rsid w:val="00EA320E"/>
    <w:rsid w:val="00EA3F84"/>
    <w:rsid w:val="00EA5526"/>
    <w:rsid w:val="00EB49D9"/>
    <w:rsid w:val="00EB654B"/>
    <w:rsid w:val="00EC21A9"/>
    <w:rsid w:val="00EC5D9E"/>
    <w:rsid w:val="00EC70C3"/>
    <w:rsid w:val="00ED287C"/>
    <w:rsid w:val="00ED3B81"/>
    <w:rsid w:val="00ED5F09"/>
    <w:rsid w:val="00ED612C"/>
    <w:rsid w:val="00EE0372"/>
    <w:rsid w:val="00EE17BF"/>
    <w:rsid w:val="00EE704A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0C22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1FB1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github.com/ubc-3d-vision-lab/StyleMorpheus" TargetMode="External"/><Relationship Id="rId26" Type="http://schemas.openxmlformats.org/officeDocument/2006/relationships/hyperlink" Target="https://github.com/camenduru/simple-kn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eizhiYan/gmesh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peizhiyan.github.io/docs/style" TargetMode="External"/><Relationship Id="rId25" Type="http://schemas.openxmlformats.org/officeDocument/2006/relationships/hyperlink" Target="https://peizhiyan.github.io/js_codes/gomok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dejavu" TargetMode="External"/><Relationship Id="rId20" Type="http://schemas.openxmlformats.org/officeDocument/2006/relationships/hyperlink" Target="https://www.youtube.com/watch?v=W8Tx%60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www/draw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flame-head-tracker" TargetMode="External"/><Relationship Id="rId23" Type="http://schemas.openxmlformats.org/officeDocument/2006/relationships/hyperlink" Target="https://www.youtube.com/watch?v=pRxXQcuVQSs&amp;t=9s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peizhiyan.github.io/docs/neo3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an@auroratns.com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github.com/PeizhiYan/zenflow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635C9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5162F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63E37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33F6D"/>
    <w:rsid w:val="009427E8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5769B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AE60CF"/>
    <w:rsid w:val="00B3263E"/>
    <w:rsid w:val="00B43245"/>
    <w:rsid w:val="00B614D0"/>
    <w:rsid w:val="00B71680"/>
    <w:rsid w:val="00B8628E"/>
    <w:rsid w:val="00B86DE1"/>
    <w:rsid w:val="00B9384F"/>
    <w:rsid w:val="00B97577"/>
    <w:rsid w:val="00BA11CC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CF7F88"/>
    <w:rsid w:val="00D06639"/>
    <w:rsid w:val="00D069C3"/>
    <w:rsid w:val="00D36BC2"/>
    <w:rsid w:val="00D435C5"/>
    <w:rsid w:val="00D44053"/>
    <w:rsid w:val="00D44803"/>
    <w:rsid w:val="00D9017D"/>
    <w:rsid w:val="00D964A9"/>
    <w:rsid w:val="00D97D88"/>
    <w:rsid w:val="00D97F65"/>
    <w:rsid w:val="00DB6C04"/>
    <w:rsid w:val="00DB7025"/>
    <w:rsid w:val="00DC1CC5"/>
    <w:rsid w:val="00DD45E5"/>
    <w:rsid w:val="00DD57B9"/>
    <w:rsid w:val="00DE7324"/>
    <w:rsid w:val="00DF61D0"/>
    <w:rsid w:val="00E14208"/>
    <w:rsid w:val="00E235B5"/>
    <w:rsid w:val="00E23FCE"/>
    <w:rsid w:val="00E34342"/>
    <w:rsid w:val="00E36F1D"/>
    <w:rsid w:val="00E420BC"/>
    <w:rsid w:val="00E54D97"/>
    <w:rsid w:val="00E55CF2"/>
    <w:rsid w:val="00E623D9"/>
    <w:rsid w:val="00E6332F"/>
    <w:rsid w:val="00EC7854"/>
    <w:rsid w:val="00EE36A4"/>
    <w:rsid w:val="00EE704A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0E5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5</Pages>
  <Words>1887</Words>
  <Characters>10758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37</cp:revision>
  <cp:lastPrinted>2025-07-09T18:21:00Z</cp:lastPrinted>
  <dcterms:created xsi:type="dcterms:W3CDTF">2025-03-11T04:47:00Z</dcterms:created>
  <dcterms:modified xsi:type="dcterms:W3CDTF">2025-07-30T16:38:00Z</dcterms:modified>
</cp:coreProperties>
</file>